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2f2398d</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 Raw variants were filtered using VCFtools</w:t>
      </w:r>
      <w:r>
        <w:t xml:space="preserve"> </w:t>
      </w:r>
      <w:r>
        <w:t xml:space="preserve">[</w:t>
      </w:r>
      <w:hyperlink w:anchor="ref-PzHxvkzH">
        <w:r>
          <w:rPr>
            <w:rStyle w:val="Hyperlink"/>
          </w:rPr>
          <w:t xml:space="preserve">23</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hyperlink w:anchor="tbl:struc_info">
        <w:r>
          <w:rPr>
            <w:rStyle w:val="Hyperlink"/>
          </w:rPr>
          <w:t xml:space="preserve">2</w:t>
        </w:r>
      </w:hyperlink>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2f2398d24e4369e6fcd72ff0ca81d882a092ebc0/"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2f2398d24e4369e6fcd72ff0ca81d882a092ebc0"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2f2398d24e4369e6fcd72ff0ca81d882a092ebc0/"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2f2398d24e4369e6fcd72ff0ca81d882a092ebc0"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19:03:01Z</dcterms:created>
  <dcterms:modified xsi:type="dcterms:W3CDTF">2021-08-26T19: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